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41503" w14:textId="77777777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3490E8DE" w14:textId="3068A503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eah Walker</w:t>
      </w:r>
    </w:p>
    <w:p w14:paraId="398F29EC" w14:textId="0B9A3078" w:rsidR="0096685A" w:rsidRDefault="0096685A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EO/</w:t>
      </w:r>
      <w:r w:rsidR="00246064">
        <w:rPr>
          <w:rFonts w:ascii="Arial" w:hAnsi="Arial" w:cs="Arial"/>
          <w:sz w:val="28"/>
          <w:szCs w:val="28"/>
        </w:rPr>
        <w:t xml:space="preserve">Clinical </w:t>
      </w:r>
      <w:r>
        <w:rPr>
          <w:rFonts w:ascii="Arial" w:hAnsi="Arial" w:cs="Arial"/>
          <w:sz w:val="28"/>
          <w:szCs w:val="28"/>
        </w:rPr>
        <w:t>Director</w:t>
      </w:r>
    </w:p>
    <w:p w14:paraId="3416CFF6" w14:textId="1A8A93A3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817-727-1884</w:t>
      </w:r>
    </w:p>
    <w:p w14:paraId="03C88053" w14:textId="4B722E8B" w:rsidR="00F3786D" w:rsidRDefault="009F53C2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hyperlink r:id="rId5" w:history="1">
        <w:r w:rsidR="00F3786D" w:rsidRPr="00CB069E">
          <w:rPr>
            <w:rStyle w:val="Hyperlink"/>
            <w:rFonts w:ascii="Arial" w:hAnsi="Arial" w:cs="Arial"/>
            <w:sz w:val="28"/>
            <w:szCs w:val="28"/>
          </w:rPr>
          <w:t>Leah.walker@guidedpath.org</w:t>
        </w:r>
      </w:hyperlink>
    </w:p>
    <w:p w14:paraId="7F406769" w14:textId="76705E7D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4FE5D300" w14:textId="1D534C27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harles Walker</w:t>
      </w:r>
    </w:p>
    <w:p w14:paraId="1F9D441E" w14:textId="448ED970" w:rsidR="0096685A" w:rsidRDefault="0096685A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wner/CFO</w:t>
      </w:r>
    </w:p>
    <w:p w14:paraId="7AED8133" w14:textId="41935067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615-516-2797</w:t>
      </w:r>
    </w:p>
    <w:p w14:paraId="4B804A32" w14:textId="5B413C52" w:rsidR="00F3786D" w:rsidRDefault="009F53C2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hyperlink r:id="rId6" w:history="1">
        <w:r w:rsidR="00F3786D" w:rsidRPr="00CB069E">
          <w:rPr>
            <w:rStyle w:val="Hyperlink"/>
            <w:rFonts w:ascii="Arial" w:hAnsi="Arial" w:cs="Arial"/>
            <w:sz w:val="28"/>
            <w:szCs w:val="28"/>
          </w:rPr>
          <w:t>cwalkercfoo@guidedpath.org</w:t>
        </w:r>
      </w:hyperlink>
    </w:p>
    <w:p w14:paraId="70B3F9F7" w14:textId="43897350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0B19A433" w14:textId="37388504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hastity Hayes</w:t>
      </w:r>
    </w:p>
    <w:p w14:paraId="0E53B071" w14:textId="3E926C7B" w:rsidR="0096685A" w:rsidRDefault="0096685A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irector of Talent Management</w:t>
      </w:r>
    </w:p>
    <w:p w14:paraId="1972C143" w14:textId="527182DC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931-401-8909</w:t>
      </w:r>
    </w:p>
    <w:p w14:paraId="18449B08" w14:textId="760FEB32" w:rsidR="00F3786D" w:rsidRDefault="009F53C2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hyperlink r:id="rId7" w:history="1">
        <w:r w:rsidR="00F3786D" w:rsidRPr="00CB069E">
          <w:rPr>
            <w:rStyle w:val="Hyperlink"/>
            <w:rFonts w:ascii="Arial" w:hAnsi="Arial" w:cs="Arial"/>
            <w:sz w:val="28"/>
            <w:szCs w:val="28"/>
          </w:rPr>
          <w:t>Chastity.hayes@guidedpath.org</w:t>
        </w:r>
      </w:hyperlink>
    </w:p>
    <w:p w14:paraId="4611CB40" w14:textId="4542B4EB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2B2376DC" w14:textId="12588042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ordan Hoekstra</w:t>
      </w:r>
    </w:p>
    <w:p w14:paraId="683D0D2F" w14:textId="44440508" w:rsidR="0096685A" w:rsidRDefault="0096685A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linical Administrator</w:t>
      </w:r>
    </w:p>
    <w:p w14:paraId="54B95C10" w14:textId="5E5C5251" w:rsidR="00F3786D" w:rsidRDefault="009F53C2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hyperlink r:id="rId8" w:history="1">
        <w:r w:rsidR="00F3786D" w:rsidRPr="00CB069E">
          <w:rPr>
            <w:rStyle w:val="Hyperlink"/>
            <w:rFonts w:ascii="Arial" w:hAnsi="Arial" w:cs="Arial"/>
            <w:sz w:val="28"/>
            <w:szCs w:val="28"/>
          </w:rPr>
          <w:t>info@guidedpath.org</w:t>
        </w:r>
      </w:hyperlink>
    </w:p>
    <w:p w14:paraId="578CFEEC" w14:textId="0C896228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0D8753A7" w14:textId="662ECA42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icole Blocker</w:t>
      </w:r>
    </w:p>
    <w:p w14:paraId="2C1223AD" w14:textId="4F2CC4D9" w:rsidR="0096685A" w:rsidRDefault="0096685A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take Coordinator</w:t>
      </w:r>
    </w:p>
    <w:p w14:paraId="38925729" w14:textId="0F7B774F" w:rsidR="00F3786D" w:rsidRDefault="009F53C2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hyperlink r:id="rId9" w:history="1">
        <w:r w:rsidR="00F3786D" w:rsidRPr="00CB069E">
          <w:rPr>
            <w:rStyle w:val="Hyperlink"/>
            <w:rFonts w:ascii="Arial" w:hAnsi="Arial" w:cs="Arial"/>
            <w:sz w:val="28"/>
            <w:szCs w:val="28"/>
          </w:rPr>
          <w:t>nblocker@guidedpath.org</w:t>
        </w:r>
      </w:hyperlink>
    </w:p>
    <w:p w14:paraId="671A4C01" w14:textId="2751B2AA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043FE805" w14:textId="0388A5DB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Bianca McDaniel</w:t>
      </w:r>
    </w:p>
    <w:p w14:paraId="2C4F810D" w14:textId="7577B5A3" w:rsidR="0096685A" w:rsidRDefault="0096685A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erapist</w:t>
      </w:r>
    </w:p>
    <w:p w14:paraId="386A9515" w14:textId="0505A394" w:rsidR="00F3786D" w:rsidRDefault="009F53C2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hyperlink r:id="rId10" w:history="1">
        <w:r w:rsidR="00F3786D" w:rsidRPr="00CB069E">
          <w:rPr>
            <w:rStyle w:val="Hyperlink"/>
            <w:rFonts w:ascii="Arial" w:hAnsi="Arial" w:cs="Arial"/>
            <w:sz w:val="28"/>
            <w:szCs w:val="28"/>
          </w:rPr>
          <w:t>Bianca.mcdaniel@guidedpath.org</w:t>
        </w:r>
      </w:hyperlink>
    </w:p>
    <w:p w14:paraId="766D599C" w14:textId="446115B2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5B8A1897" w14:textId="0C803337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recia Johnson</w:t>
      </w:r>
    </w:p>
    <w:p w14:paraId="2D398858" w14:textId="14C65C7C" w:rsidR="0096685A" w:rsidRDefault="0096685A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erapist</w:t>
      </w:r>
    </w:p>
    <w:p w14:paraId="6B1FCE05" w14:textId="5BD05FA6" w:rsidR="00F3786D" w:rsidRDefault="009F53C2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hyperlink r:id="rId11" w:history="1">
        <w:r w:rsidR="00F3786D" w:rsidRPr="00CB069E">
          <w:rPr>
            <w:rStyle w:val="Hyperlink"/>
            <w:rFonts w:ascii="Arial" w:hAnsi="Arial" w:cs="Arial"/>
            <w:sz w:val="28"/>
            <w:szCs w:val="28"/>
          </w:rPr>
          <w:t>Grecia.johnson@guidedpath.org</w:t>
        </w:r>
      </w:hyperlink>
    </w:p>
    <w:p w14:paraId="00BAC2B9" w14:textId="7F9106AE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79BA3AF7" w14:textId="18D6C755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ede Rowan</w:t>
      </w:r>
    </w:p>
    <w:p w14:paraId="02A9C9E5" w14:textId="5CDC1BA0" w:rsidR="0096685A" w:rsidRDefault="0096685A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erapist</w:t>
      </w:r>
    </w:p>
    <w:p w14:paraId="3A6982D1" w14:textId="757E65CD" w:rsidR="00F3786D" w:rsidRDefault="009F53C2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hyperlink r:id="rId12" w:history="1">
        <w:r w:rsidR="00F3786D" w:rsidRPr="00CB069E">
          <w:rPr>
            <w:rStyle w:val="Hyperlink"/>
            <w:rFonts w:ascii="Arial" w:hAnsi="Arial" w:cs="Arial"/>
            <w:sz w:val="28"/>
            <w:szCs w:val="28"/>
          </w:rPr>
          <w:t>Dede.rowan@guidedpath.org</w:t>
        </w:r>
      </w:hyperlink>
    </w:p>
    <w:p w14:paraId="6CAA17FF" w14:textId="0D14657B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6285EAD6" w14:textId="031CC0A4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rlene Wooten</w:t>
      </w:r>
    </w:p>
    <w:p w14:paraId="0116FC32" w14:textId="1A56ED72" w:rsidR="0096685A" w:rsidRDefault="0096685A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erapist</w:t>
      </w:r>
    </w:p>
    <w:p w14:paraId="1CA0CD20" w14:textId="6AE129EF" w:rsidR="00F3786D" w:rsidRDefault="009F53C2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hyperlink r:id="rId13" w:history="1">
        <w:r w:rsidR="00F3786D" w:rsidRPr="00CB069E">
          <w:rPr>
            <w:rStyle w:val="Hyperlink"/>
            <w:rFonts w:ascii="Arial" w:hAnsi="Arial" w:cs="Arial"/>
            <w:sz w:val="28"/>
            <w:szCs w:val="28"/>
          </w:rPr>
          <w:t>Darlene.wooten@guidedpath.org</w:t>
        </w:r>
      </w:hyperlink>
    </w:p>
    <w:p w14:paraId="7C8D445A" w14:textId="5B12A085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12DF2DE2" w14:textId="77777777" w:rsidR="0096685A" w:rsidRDefault="0096685A" w:rsidP="0096685A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74A50154" w14:textId="485C2AB5" w:rsidR="00F3786D" w:rsidRDefault="00F3786D" w:rsidP="0096685A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Kristina Kerr</w:t>
      </w:r>
    </w:p>
    <w:p w14:paraId="0FF22D9B" w14:textId="38B66562" w:rsidR="0096685A" w:rsidRDefault="0096685A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erapist</w:t>
      </w:r>
    </w:p>
    <w:p w14:paraId="0F8F43A3" w14:textId="34945D91" w:rsidR="00F3786D" w:rsidRDefault="009F53C2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hyperlink r:id="rId14" w:history="1">
        <w:r w:rsidR="00F3786D" w:rsidRPr="00CB069E">
          <w:rPr>
            <w:rStyle w:val="Hyperlink"/>
            <w:rFonts w:ascii="Arial" w:hAnsi="Arial" w:cs="Arial"/>
            <w:sz w:val="28"/>
            <w:szCs w:val="28"/>
          </w:rPr>
          <w:t>Kristina.kerr@guidedpath.org</w:t>
        </w:r>
      </w:hyperlink>
    </w:p>
    <w:p w14:paraId="4CA6364B" w14:textId="2CE7D7C4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554D53BE" w14:textId="16EFFF8F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Blake Rowlett</w:t>
      </w:r>
    </w:p>
    <w:p w14:paraId="102BDD3B" w14:textId="780AA776" w:rsidR="0096685A" w:rsidRDefault="0096685A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erapist</w:t>
      </w:r>
    </w:p>
    <w:p w14:paraId="6EF5C0ED" w14:textId="1C108AC7" w:rsidR="00F3786D" w:rsidRDefault="009F53C2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hyperlink r:id="rId15" w:history="1">
        <w:r w:rsidR="00F3786D" w:rsidRPr="00CB069E">
          <w:rPr>
            <w:rStyle w:val="Hyperlink"/>
            <w:rFonts w:ascii="Arial" w:hAnsi="Arial" w:cs="Arial"/>
            <w:sz w:val="28"/>
            <w:szCs w:val="28"/>
          </w:rPr>
          <w:t>Blake.rowlett@guidedpath.org</w:t>
        </w:r>
      </w:hyperlink>
    </w:p>
    <w:p w14:paraId="600DCB9E" w14:textId="0780F206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78D17E8F" w14:textId="7D45863C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Kacey Holley</w:t>
      </w:r>
    </w:p>
    <w:p w14:paraId="6F3BAED8" w14:textId="066E3D77" w:rsidR="0096685A" w:rsidRDefault="0096685A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erapist</w:t>
      </w:r>
    </w:p>
    <w:p w14:paraId="3FD39D16" w14:textId="032CE7D9" w:rsidR="00F3786D" w:rsidRDefault="009F53C2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hyperlink r:id="rId16" w:history="1">
        <w:r w:rsidR="00F3786D" w:rsidRPr="00CB069E">
          <w:rPr>
            <w:rStyle w:val="Hyperlink"/>
            <w:rFonts w:ascii="Arial" w:hAnsi="Arial" w:cs="Arial"/>
            <w:sz w:val="28"/>
            <w:szCs w:val="28"/>
          </w:rPr>
          <w:t>Kacey.holley@guidedpath.org</w:t>
        </w:r>
      </w:hyperlink>
    </w:p>
    <w:p w14:paraId="19E9F583" w14:textId="3F7C6128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21A808B6" w14:textId="4E38BF7E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Audriana</w:t>
      </w:r>
      <w:proofErr w:type="spellEnd"/>
      <w:r>
        <w:rPr>
          <w:rFonts w:ascii="Arial" w:hAnsi="Arial" w:cs="Arial"/>
          <w:sz w:val="28"/>
          <w:szCs w:val="28"/>
        </w:rPr>
        <w:t xml:space="preserve"> Hogg</w:t>
      </w:r>
    </w:p>
    <w:p w14:paraId="721726A1" w14:textId="4615680B" w:rsidR="0096685A" w:rsidRDefault="0096685A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tern</w:t>
      </w:r>
    </w:p>
    <w:p w14:paraId="19738E55" w14:textId="4B89802B" w:rsidR="00F3786D" w:rsidRDefault="009F53C2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hyperlink r:id="rId17" w:history="1">
        <w:r w:rsidR="00F3786D" w:rsidRPr="00CB069E">
          <w:rPr>
            <w:rStyle w:val="Hyperlink"/>
            <w:rFonts w:ascii="Arial" w:hAnsi="Arial" w:cs="Arial"/>
            <w:sz w:val="28"/>
            <w:szCs w:val="28"/>
          </w:rPr>
          <w:t>Audriana.hogg@guidedpath.org</w:t>
        </w:r>
      </w:hyperlink>
    </w:p>
    <w:p w14:paraId="4638047D" w14:textId="7506E169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240279A6" w14:textId="3E454690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eghan Johnson</w:t>
      </w:r>
    </w:p>
    <w:p w14:paraId="02B0D09E" w14:textId="0043CE85" w:rsidR="0096685A" w:rsidRDefault="0096685A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tern</w:t>
      </w:r>
    </w:p>
    <w:p w14:paraId="5B2C0D37" w14:textId="47A15391" w:rsidR="00F3786D" w:rsidRDefault="009F53C2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hyperlink r:id="rId18" w:history="1">
        <w:r w:rsidR="00F3786D" w:rsidRPr="00CB069E">
          <w:rPr>
            <w:rStyle w:val="Hyperlink"/>
            <w:rFonts w:ascii="Arial" w:hAnsi="Arial" w:cs="Arial"/>
            <w:sz w:val="28"/>
            <w:szCs w:val="28"/>
          </w:rPr>
          <w:t>Meghan.johnson@guidedpath.org</w:t>
        </w:r>
      </w:hyperlink>
    </w:p>
    <w:p w14:paraId="09A6E127" w14:textId="53BE172A" w:rsidR="00F3786D" w:rsidRDefault="00F3786D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7CA30506" w14:textId="51021CF4" w:rsidR="001A3E68" w:rsidRDefault="009F53C2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indsay-Jean Brehm</w:t>
      </w:r>
    </w:p>
    <w:p w14:paraId="591D8B3D" w14:textId="401E2808" w:rsidR="009F53C2" w:rsidRDefault="009F53C2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tern</w:t>
      </w:r>
    </w:p>
    <w:p w14:paraId="5FF28A41" w14:textId="2A14931C" w:rsidR="009F53C2" w:rsidRPr="009F53C2" w:rsidRDefault="009F53C2" w:rsidP="00F3786D">
      <w:pPr>
        <w:spacing w:after="0" w:line="240" w:lineRule="auto"/>
        <w:rPr>
          <w:rFonts w:ascii="Arial" w:hAnsi="Arial" w:cs="Arial"/>
          <w:sz w:val="26"/>
          <w:szCs w:val="26"/>
        </w:rPr>
      </w:pPr>
      <w:hyperlink r:id="rId19" w:history="1">
        <w:r w:rsidRPr="009F53C2">
          <w:rPr>
            <w:rStyle w:val="Hyperlink"/>
            <w:rFonts w:ascii="Arial" w:hAnsi="Arial" w:cs="Arial"/>
            <w:sz w:val="26"/>
            <w:szCs w:val="26"/>
          </w:rPr>
          <w:t>Lindsayjean.brehm@guidedpath.org</w:t>
        </w:r>
      </w:hyperlink>
    </w:p>
    <w:p w14:paraId="028594E6" w14:textId="59ADFE51" w:rsidR="001A3E68" w:rsidRDefault="001A3E68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03023D34" w14:textId="07F29ADB" w:rsidR="001A3E68" w:rsidRDefault="001A3E68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012B886D" w14:textId="7E1D5EEE" w:rsidR="001A3E68" w:rsidRDefault="001A3E68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47CFBAE3" w14:textId="074180A4" w:rsidR="001A3E68" w:rsidRDefault="001A3E68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76F0D5D0" w14:textId="10477C49" w:rsidR="001A3E68" w:rsidRDefault="001A3E68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2177A967" w14:textId="06AAA6B1" w:rsidR="001A3E68" w:rsidRDefault="001A3E68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5BC998B5" w14:textId="5FF451BC" w:rsidR="001A3E68" w:rsidRDefault="001A3E68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3AF08E69" w14:textId="39942850" w:rsidR="001A3E68" w:rsidRDefault="001A3E68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03DB5A8F" w14:textId="112DDD18" w:rsidR="001A3E68" w:rsidRDefault="001A3E68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27879D97" w14:textId="18B5625B" w:rsidR="001A3E68" w:rsidRDefault="001A3E68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018AEEE4" w14:textId="49FB4C49" w:rsidR="001A3E68" w:rsidRDefault="001A3E68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48AA73D9" w14:textId="4E2B1D47" w:rsidR="001A3E68" w:rsidRDefault="001A3E68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670F17A3" w14:textId="490AC92B" w:rsidR="001A3E68" w:rsidRDefault="001A3E68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3DD44140" w14:textId="12D80ACC" w:rsidR="001A3E68" w:rsidRDefault="001A3E68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0522DFB9" w14:textId="25ED64BF" w:rsidR="001A3E68" w:rsidRDefault="001A3E68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1F3EB121" w14:textId="431E0C3D" w:rsidR="001A3E68" w:rsidRDefault="001A3E68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139214A5" w14:textId="77777777" w:rsidR="0096685A" w:rsidRDefault="0096685A" w:rsidP="00F3786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34E8A59A" w14:textId="5C25CCF3" w:rsidR="001A3E68" w:rsidRDefault="001A3E68" w:rsidP="001A3E68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31347579" w14:textId="2F032691" w:rsidR="001A3E68" w:rsidRDefault="001921EF" w:rsidP="001A3E68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Leah Walker</w:t>
      </w:r>
    </w:p>
    <w:p w14:paraId="26EB673D" w14:textId="7E23F018" w:rsidR="001921EF" w:rsidRDefault="001921EF" w:rsidP="001921EF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elemate questions/issues</w:t>
      </w:r>
    </w:p>
    <w:p w14:paraId="43BEB776" w14:textId="34DF4B29" w:rsidR="001921EF" w:rsidRDefault="001921EF" w:rsidP="001921EF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risis issues</w:t>
      </w:r>
    </w:p>
    <w:p w14:paraId="3EB8770A" w14:textId="6AD96517" w:rsidR="001921EF" w:rsidRPr="001921EF" w:rsidRDefault="00700E44" w:rsidP="001921EF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8"/>
          <w:szCs w:val="28"/>
          <w:u w:val="single"/>
        </w:rPr>
      </w:pPr>
      <w:r>
        <w:rPr>
          <w:rFonts w:ascii="Arial" w:hAnsi="Arial" w:cs="Arial"/>
          <w:sz w:val="28"/>
          <w:szCs w:val="28"/>
        </w:rPr>
        <w:t xml:space="preserve">Outbound </w:t>
      </w:r>
      <w:r w:rsidR="001921EF" w:rsidRPr="001921EF">
        <w:rPr>
          <w:rFonts w:ascii="Arial" w:hAnsi="Arial" w:cs="Arial"/>
          <w:sz w:val="28"/>
          <w:szCs w:val="28"/>
        </w:rPr>
        <w:t>Referrals</w:t>
      </w:r>
    </w:p>
    <w:p w14:paraId="430EC985" w14:textId="74B4EEA0" w:rsidR="001921EF" w:rsidRPr="00360DB1" w:rsidRDefault="001921EF" w:rsidP="001921EF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8"/>
          <w:szCs w:val="28"/>
          <w:u w:val="single"/>
        </w:rPr>
      </w:pPr>
      <w:r>
        <w:rPr>
          <w:rFonts w:ascii="Arial" w:hAnsi="Arial" w:cs="Arial"/>
          <w:sz w:val="28"/>
          <w:szCs w:val="28"/>
        </w:rPr>
        <w:t>Intern/Practicum Students</w:t>
      </w:r>
    </w:p>
    <w:p w14:paraId="5C33708D" w14:textId="3706A1BD" w:rsidR="00360DB1" w:rsidRPr="001921EF" w:rsidRDefault="00360DB1" w:rsidP="001921EF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8"/>
          <w:szCs w:val="28"/>
          <w:u w:val="single"/>
        </w:rPr>
      </w:pPr>
      <w:r>
        <w:rPr>
          <w:rFonts w:ascii="Arial" w:hAnsi="Arial" w:cs="Arial"/>
          <w:sz w:val="28"/>
          <w:szCs w:val="28"/>
        </w:rPr>
        <w:t>Clinical/Case specific issues</w:t>
      </w:r>
    </w:p>
    <w:p w14:paraId="6009BD8D" w14:textId="77777777" w:rsidR="001921EF" w:rsidRDefault="001921EF" w:rsidP="00F3786D">
      <w:pPr>
        <w:spacing w:after="0" w:line="240" w:lineRule="auto"/>
        <w:rPr>
          <w:rFonts w:ascii="Arial" w:hAnsi="Arial" w:cs="Arial"/>
          <w:sz w:val="28"/>
          <w:szCs w:val="28"/>
          <w:u w:val="single"/>
        </w:rPr>
      </w:pPr>
    </w:p>
    <w:p w14:paraId="07B8E54C" w14:textId="556A09E0" w:rsidR="00F3786D" w:rsidRDefault="001A3E68" w:rsidP="00F3786D">
      <w:pPr>
        <w:spacing w:after="0" w:line="240" w:lineRule="auto"/>
        <w:rPr>
          <w:rFonts w:ascii="Arial" w:hAnsi="Arial" w:cs="Arial"/>
          <w:sz w:val="28"/>
          <w:szCs w:val="28"/>
        </w:rPr>
      </w:pPr>
      <w:r w:rsidRPr="001A3E68">
        <w:rPr>
          <w:rFonts w:ascii="Arial" w:hAnsi="Arial" w:cs="Arial"/>
          <w:sz w:val="28"/>
          <w:szCs w:val="28"/>
          <w:u w:val="single"/>
        </w:rPr>
        <w:t>Charles Walker</w:t>
      </w:r>
    </w:p>
    <w:p w14:paraId="29B4DC49" w14:textId="3192BF16" w:rsidR="001A3E68" w:rsidRDefault="001A3E68" w:rsidP="001A3E68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Billing/Coding</w:t>
      </w:r>
    </w:p>
    <w:p w14:paraId="2CA4F98A" w14:textId="136A6F7F" w:rsidR="001A3E68" w:rsidRDefault="001A3E68" w:rsidP="001A3E68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ancellations/No-shows</w:t>
      </w:r>
    </w:p>
    <w:p w14:paraId="586A2C5F" w14:textId="317DEB7E" w:rsidR="001A3E68" w:rsidRDefault="001921EF" w:rsidP="001A3E68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laims</w:t>
      </w:r>
    </w:p>
    <w:p w14:paraId="46BFFD51" w14:textId="58E3F4DD" w:rsidR="001921EF" w:rsidRDefault="001921EF" w:rsidP="001A3E68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reauthorization</w:t>
      </w:r>
    </w:p>
    <w:p w14:paraId="14BC2CE4" w14:textId="78392C59" w:rsidR="001921EF" w:rsidRDefault="001921EF" w:rsidP="001A3E68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ccess Issues</w:t>
      </w:r>
    </w:p>
    <w:p w14:paraId="6A8C7B75" w14:textId="097E68E2" w:rsidR="001921EF" w:rsidRDefault="001921EF" w:rsidP="001921EF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518A51EF" w14:textId="260A800A" w:rsidR="001921EF" w:rsidRDefault="001921EF" w:rsidP="001921EF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Chastity Hayes</w:t>
      </w:r>
    </w:p>
    <w:p w14:paraId="7BDEBFD8" w14:textId="42342E1F" w:rsidR="001921EF" w:rsidRDefault="001921EF" w:rsidP="001921EF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linical/case-specific issues</w:t>
      </w:r>
    </w:p>
    <w:p w14:paraId="037E6BFC" w14:textId="65D491C1" w:rsidR="001921EF" w:rsidRDefault="001921EF" w:rsidP="001921EF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raining</w:t>
      </w:r>
    </w:p>
    <w:p w14:paraId="26E88E61" w14:textId="6615B217" w:rsidR="001921EF" w:rsidRDefault="001921EF" w:rsidP="001921EF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imple Practice questions</w:t>
      </w:r>
    </w:p>
    <w:p w14:paraId="695E00AF" w14:textId="5D5BC8C0" w:rsidR="001921EF" w:rsidRDefault="001921EF" w:rsidP="001921EF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25315EBE" w14:textId="37EE8DA6" w:rsidR="001921EF" w:rsidRDefault="001921EF" w:rsidP="001921EF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Jordan Hoekstra</w:t>
      </w:r>
    </w:p>
    <w:p w14:paraId="1BEDA8E0" w14:textId="1BA525CA" w:rsidR="00700E44" w:rsidRDefault="00700E44" w:rsidP="001921E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Referring new clients</w:t>
      </w:r>
    </w:p>
    <w:p w14:paraId="55BCDF36" w14:textId="3108067D" w:rsidR="001921EF" w:rsidRDefault="001921EF" w:rsidP="001921E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surance questions</w:t>
      </w:r>
    </w:p>
    <w:p w14:paraId="502FD861" w14:textId="49E401E7" w:rsidR="001921EF" w:rsidRDefault="001921EF" w:rsidP="001921E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take paperwork</w:t>
      </w:r>
    </w:p>
    <w:p w14:paraId="4B29CEB0" w14:textId="1BA5113D" w:rsidR="001921EF" w:rsidRDefault="001921EF" w:rsidP="001921E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Uploading documents</w:t>
      </w:r>
    </w:p>
    <w:p w14:paraId="26931FE9" w14:textId="3AD09B7A" w:rsidR="001921EF" w:rsidRDefault="001921EF" w:rsidP="001921E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Questions/changes to demographic info</w:t>
      </w:r>
    </w:p>
    <w:p w14:paraId="5DE52752" w14:textId="3B226DA6" w:rsidR="001921EF" w:rsidRDefault="001921EF" w:rsidP="001921EF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32D5529F" w14:textId="243C63D6" w:rsidR="001921EF" w:rsidRDefault="001921EF" w:rsidP="001921EF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Nicole Blocker</w:t>
      </w:r>
    </w:p>
    <w:p w14:paraId="3BCED52B" w14:textId="71CFD52E" w:rsidR="001921EF" w:rsidRDefault="001921EF" w:rsidP="001921EF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take questions</w:t>
      </w:r>
    </w:p>
    <w:p w14:paraId="4D324816" w14:textId="3798CC79" w:rsidR="001921EF" w:rsidRDefault="001921EF" w:rsidP="001921EF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rovisional diagnoses</w:t>
      </w:r>
    </w:p>
    <w:p w14:paraId="7BE914A5" w14:textId="54093EB3" w:rsidR="001921EF" w:rsidRPr="001921EF" w:rsidRDefault="001921EF" w:rsidP="001921EF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itial recommendations</w:t>
      </w:r>
    </w:p>
    <w:sectPr w:rsidR="001921EF" w:rsidRPr="001921EF" w:rsidSect="00F3786D"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4637A"/>
    <w:multiLevelType w:val="hybridMultilevel"/>
    <w:tmpl w:val="215C4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726A90"/>
    <w:multiLevelType w:val="hybridMultilevel"/>
    <w:tmpl w:val="BC6AA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E3642F"/>
    <w:multiLevelType w:val="hybridMultilevel"/>
    <w:tmpl w:val="60A05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CB3322"/>
    <w:multiLevelType w:val="hybridMultilevel"/>
    <w:tmpl w:val="AE0A6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D86A24"/>
    <w:multiLevelType w:val="hybridMultilevel"/>
    <w:tmpl w:val="7E9A6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NDY0NTcyMzcxNDBV0lEKTi0uzszPAykwqgUAyN/PnSwAAAA="/>
  </w:docVars>
  <w:rsids>
    <w:rsidRoot w:val="00F3786D"/>
    <w:rsid w:val="001921EF"/>
    <w:rsid w:val="001A3E68"/>
    <w:rsid w:val="00246064"/>
    <w:rsid w:val="00360DB1"/>
    <w:rsid w:val="00540155"/>
    <w:rsid w:val="00700E44"/>
    <w:rsid w:val="0096685A"/>
    <w:rsid w:val="009F53C2"/>
    <w:rsid w:val="00F37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15044"/>
  <w15:chartTrackingRefBased/>
  <w15:docId w15:val="{C6BBAC90-53D4-495F-890F-61DD57083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78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786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A3E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guidedpath.org" TargetMode="External"/><Relationship Id="rId13" Type="http://schemas.openxmlformats.org/officeDocument/2006/relationships/hyperlink" Target="mailto:Darlene.wooten@guidedpath.org" TargetMode="External"/><Relationship Id="rId18" Type="http://schemas.openxmlformats.org/officeDocument/2006/relationships/hyperlink" Target="mailto:Meghan.johnson@guidedpath.org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Chastity.hayes@guidedpath.org" TargetMode="External"/><Relationship Id="rId12" Type="http://schemas.openxmlformats.org/officeDocument/2006/relationships/hyperlink" Target="mailto:Dede.rowan@guidedpath.org" TargetMode="External"/><Relationship Id="rId17" Type="http://schemas.openxmlformats.org/officeDocument/2006/relationships/hyperlink" Target="mailto:Audriana.hogg@guidedpath.org" TargetMode="External"/><Relationship Id="rId2" Type="http://schemas.openxmlformats.org/officeDocument/2006/relationships/styles" Target="styles.xml"/><Relationship Id="rId16" Type="http://schemas.openxmlformats.org/officeDocument/2006/relationships/hyperlink" Target="mailto:Kacey.holley@guidedpath.org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mailto:cwalkercfoo@guidedpath.org" TargetMode="External"/><Relationship Id="rId11" Type="http://schemas.openxmlformats.org/officeDocument/2006/relationships/hyperlink" Target="mailto:Grecia.johnson@guidedpath.org" TargetMode="External"/><Relationship Id="rId5" Type="http://schemas.openxmlformats.org/officeDocument/2006/relationships/hyperlink" Target="mailto:Leah.walker@guidedpath.org" TargetMode="External"/><Relationship Id="rId15" Type="http://schemas.openxmlformats.org/officeDocument/2006/relationships/hyperlink" Target="mailto:Blake.rowlett@guidedpath.org" TargetMode="External"/><Relationship Id="rId10" Type="http://schemas.openxmlformats.org/officeDocument/2006/relationships/hyperlink" Target="mailto:Bianca.mcdaniel@guidedpath.org" TargetMode="External"/><Relationship Id="rId19" Type="http://schemas.openxmlformats.org/officeDocument/2006/relationships/hyperlink" Target="Lindsayjean.brehm@guidedpath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blocker@guidedpath.org" TargetMode="External"/><Relationship Id="rId14" Type="http://schemas.openxmlformats.org/officeDocument/2006/relationships/hyperlink" Target="mailto:Kristina.kerr@guidedpath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326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ker, Leah</dc:creator>
  <cp:keywords/>
  <dc:description/>
  <cp:lastModifiedBy>Leah Walker</cp:lastModifiedBy>
  <cp:revision>5</cp:revision>
  <dcterms:created xsi:type="dcterms:W3CDTF">2021-08-28T17:17:00Z</dcterms:created>
  <dcterms:modified xsi:type="dcterms:W3CDTF">2021-11-19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be07fcc-3295-428b-88ad-2394f5c2a736_Enabled">
    <vt:lpwstr>true</vt:lpwstr>
  </property>
  <property fmtid="{D5CDD505-2E9C-101B-9397-08002B2CF9AE}" pid="3" name="MSIP_Label_8be07fcc-3295-428b-88ad-2394f5c2a736_SetDate">
    <vt:lpwstr>2021-08-28T17:17:11Z</vt:lpwstr>
  </property>
  <property fmtid="{D5CDD505-2E9C-101B-9397-08002B2CF9AE}" pid="4" name="MSIP_Label_8be07fcc-3295-428b-88ad-2394f5c2a736_Method">
    <vt:lpwstr>Standard</vt:lpwstr>
  </property>
  <property fmtid="{D5CDD505-2E9C-101B-9397-08002B2CF9AE}" pid="5" name="MSIP_Label_8be07fcc-3295-428b-88ad-2394f5c2a736_Name">
    <vt:lpwstr>Business Use</vt:lpwstr>
  </property>
  <property fmtid="{D5CDD505-2E9C-101B-9397-08002B2CF9AE}" pid="6" name="MSIP_Label_8be07fcc-3295-428b-88ad-2394f5c2a736_SiteId">
    <vt:lpwstr>a9df4fcb-7f39-49f4-9d70-1ee81b27a772</vt:lpwstr>
  </property>
  <property fmtid="{D5CDD505-2E9C-101B-9397-08002B2CF9AE}" pid="7" name="MSIP_Label_8be07fcc-3295-428b-88ad-2394f5c2a736_ActionId">
    <vt:lpwstr>3363ec05-374c-4184-963f-1e945b981425</vt:lpwstr>
  </property>
  <property fmtid="{D5CDD505-2E9C-101B-9397-08002B2CF9AE}" pid="8" name="MSIP_Label_8be07fcc-3295-428b-88ad-2394f5c2a736_ContentBits">
    <vt:lpwstr>0</vt:lpwstr>
  </property>
</Properties>
</file>